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 provozovaného v letech 2017 až 2024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pra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i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, které v danou chvíli může uživatel editovat, tj. nejčastěji k projektům uživatelovy organizace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jde-li o archivovaný záznam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je třeba potvrdit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9T14:32:01Z</dcterms:created>
  <dcterms:modified xsi:type="dcterms:W3CDTF">2024-07-09T14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